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oject Manager position at [Company Name] in Abidjan, Ivory Coast. As a dedicated and results-driven professional with over [X years] of experience in project management, I am eager to contribute my expertise to support the growth and success of your organization. The opportunity to work within the vibrant economic landscape of Ivory Coast Abidjan excites me, as this region is a hub for innovation, infrastructure development, and cross-border collaboration. I am confident that my skills in strategic planning, team leadership, and stakeholder engagement align perfectly with the demands of this role.</w:t>
      </w:r>
    </w:p>
    <w:p>
      <w:pPr>
        <w:pStyle w:val="BodyText"/>
      </w:pPr>
      <w:r>
        <w:t xml:space="preserve">As a seasoned Project Manager, I have consistently delivered projects on time and within budget while fostering strong relationships with clients, teams, and partners. My career has spanned diverse industries such as [mention relevant sectors like construction, technology, or renewable energy], where I have managed complex initiatives from concept to completion. For instance, in my previous role at [Previous Company Name], I led a multi-million-dollar infrastructure project that involved coordinating with local stakeholders in West Africa. This experience not only honed my ability to navigate cultural and logistical challenges but also deepened my understanding of the unique opportunities and constraints present in emerging markets like Ivory Coast Abidjan.</w:t>
      </w:r>
    </w:p>
    <w:p>
      <w:pPr>
        <w:pStyle w:val="BodyText"/>
      </w:pPr>
      <w:r>
        <w:t xml:space="preserve">What sets me apart is my commitment to delivering value through effective project management frameworks. I have a proven track record of utilizing methodologies such as Agile, Waterfall, and PRINCE2 to optimize processes and ensure alignment with organizational goals. In Ivory Coast Abidjan, where the demand for sustainable development and efficient resource allocation is critical, I believe my ability to balance technical precision with creative problem-solving will be invaluable. For example, during a recent initiative in [specific project or region], I implemented a risk management strategy that reduced delays by 30% and improved team productivity by 25%. This outcome underscores my dedication to driving measurable results, even in dynamic and evolving environments.</w:t>
      </w:r>
    </w:p>
    <w:p>
      <w:pPr>
        <w:pStyle w:val="BodyText"/>
      </w:pPr>
      <w:r>
        <w:t xml:space="preserve">Furthermore, my experience working in multicultural teams has equipped me with the adaptability and communication skills necessary to thrive in Ivory Coast Abidjan. I understand that successful project management requires more than just technical expertise; it demands cultural sensitivity, empathy, and the ability to build trust with diverse stakeholders. In my previous role at [Previous Company Name], I collaborated with local partners to design a community development program that addressed both economic and social challenges in a rapidly urbanizing area. This project not only strengthened my leadership capabilities but also reinforced my belief in the transformative power of well-managed initiatives.</w:t>
      </w:r>
    </w:p>
    <w:p>
      <w:pPr>
        <w:pStyle w:val="BodyText"/>
      </w:pPr>
      <w:r>
        <w:t xml:space="preserve">I am particularly drawn to this opportunity because of [Company Name]'s reputation for [mention specific values, projects, or achievements relevant to Ivory Coast Abidjan]. The company’s focus on [specific initiative or industry] aligns closely with my professional aspirations and personal values. I am especially interested in contributing to projects that support infrastructure development, digital transformation, or sustainable practices in Ivory Coast Abidjan. These efforts are not only vital for the region’s economic growth but also reflect a commitment to creating long-term value for communities and businesses alike.</w:t>
      </w:r>
    </w:p>
    <w:p>
      <w:pPr>
        <w:pStyle w:val="BodyText"/>
      </w:pPr>
      <w:r>
        <w:t xml:space="preserve">My strengths as a Project Manager include [list key skills such as "strategic thinking," "budget management," "cross-functional collaboration," or "stakeholder negotiation"]. I am adept at translating complex objectives into actionable plans, ensuring that every team member understands their role in achieving shared goals. In Ivory Coast Abidjan, where the pace of development is accelerating, this ability to break down challenges into manageable steps will be essential for driving success. Additionally, my proficiency in [mention languages or tools relevant to the region] allows me to bridge communication gaps and foster collaboration among local and international teams.</w:t>
      </w:r>
    </w:p>
    <w:p>
      <w:pPr>
        <w:pStyle w:val="BodyText"/>
      </w:pPr>
      <w:r>
        <w:t xml:space="preserve">I am also deeply committed to continuous learning and professional growth. I hold certifications such as [mention PMI, PMP, or other relevant credentials], which have equipped me with the latest tools and best practices in project management. I am eager to apply this knowledge to contribute to [Company Name]'s mission while staying attuned to the evolving needs of Ivory Coast Abidjan. Whether it’s managing a large-scale construction project, overseeing a digital transformation initiative, or supporting community-based programs, I approach every challenge with enthusiasm and a solutions-oriented mindset.</w:t>
      </w:r>
    </w:p>
    <w:p>
      <w:pPr>
        <w:pStyle w:val="BodyText"/>
      </w:pPr>
      <w:r>
        <w:t xml:space="preserve">Thank you for considering my application. I would be honored to bring my expertise in Project Management to [Company Name] and contribute to the continued success of your operations in Ivory Coast Abidjan. I am available at [your phone number] or [your email address] for an interview and would welcome the opportunity to discuss how my background, skills, and passion for project management align with your organization’s goals. I look forward to the possibility of working together to create impactful outcomes in this exciting and dynamic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Ivory Coast Abidjan</dc:title>
  <dc:creator/>
  <cp:keywords/>
  <dcterms:created xsi:type="dcterms:W3CDTF">2026-07-24T23:04:43Z</dcterms:created>
  <dcterms:modified xsi:type="dcterms:W3CDTF">2026-07-24T23:04:43Z</dcterms:modified>
</cp:coreProperties>
</file>

<file path=docProps/custom.xml><?xml version="1.0" encoding="utf-8"?>
<Properties xmlns="http://schemas.openxmlformats.org/officeDocument/2006/custom-properties" xmlns:vt="http://schemas.openxmlformats.org/officeDocument/2006/docPropsVTypes"/>
</file>